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D6F457B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0487AEA9" w14:textId="0D8E1F8F" w:rsidR="00140AC1" w:rsidRDefault="00140AC1" w:rsidP="003C1A93">
      <w:pPr>
        <w:spacing w:after="0" w:line="240" w:lineRule="auto"/>
        <w:ind w:left="-5" w:right="0"/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 w:rsidRPr="00140AC1">
        <w:t> </w:t>
      </w:r>
      <w:r>
        <w:t>.</w:t>
      </w:r>
      <w:r w:rsidRPr="00140AC1">
        <w:t xml:space="preserve"> Currently, my main work is in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Monte Carlo Sampling, Tracking, Simultaneous Localization and Mapping (SLAM), Robotics, Anomaly Detection (Deep One-Class Learning), Evolutionary Algorithm, Graph Theory and </w:t>
      </w:r>
      <w:proofErr w:type="spellStart"/>
      <w:r w:rsidRPr="00140AC1">
        <w:t>Riesz</w:t>
      </w:r>
      <w:proofErr w:type="spellEnd"/>
      <w:r w:rsidRPr="00140AC1">
        <w:t xml:space="preserve"> Potentials. I am crazy about Mathematics, Cooking,</w:t>
      </w:r>
      <w:bookmarkStart w:id="0" w:name="_GoBack"/>
      <w:bookmarkEnd w:id="0"/>
      <w:r w:rsidRPr="00140AC1">
        <w:t xml:space="preserve"> Drawing and Playing Basketball &amp; Badminton. I am a person, who is always unstoppable and persevering in learning to meet new challenges. Consistency matters in performance!</w:t>
      </w:r>
      <w:r w:rsidRPr="00140AC1">
        <w:br/>
      </w:r>
      <w:r w:rsidRPr="00140AC1">
        <w:rPr>
          <w:color w:val="FF0000"/>
        </w:rPr>
        <w:t xml:space="preserve">I am looking for a job now! If you have openings related to Machine Learning, Computer Vision, Robotics, and </w:t>
      </w:r>
      <w:proofErr w:type="spellStart"/>
      <w:r w:rsidRPr="00140AC1">
        <w:rPr>
          <w:color w:val="FF0000"/>
        </w:rPr>
        <w:t>Autonous</w:t>
      </w:r>
      <w:proofErr w:type="spellEnd"/>
      <w:r w:rsidRPr="00140AC1">
        <w:rPr>
          <w:color w:val="FF0000"/>
        </w:rPr>
        <w:t xml:space="preserve"> Driving (Visual SLAM), please feel free to recommend, thank you very much!</w:t>
      </w:r>
    </w:p>
    <w:p w14:paraId="205D639A" w14:textId="77777777" w:rsidR="00140AC1" w:rsidRPr="00140AC1" w:rsidRDefault="00140AC1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 xml:space="preserve">Responsible for theoretical research of </w:t>
      </w:r>
      <w:r>
        <w:t>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7777777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 </w:t>
      </w:r>
      <w:proofErr w:type="spellStart"/>
      <w:r w:rsidRPr="00255DBC">
        <w:t>Mechatronical</w:t>
      </w:r>
      <w:proofErr w:type="spellEnd"/>
      <w:r w:rsidRPr="00255DBC">
        <w:t xml:space="preserve"> Engineering                 M.Sc., 2015  </w:t>
      </w:r>
    </w:p>
    <w:p w14:paraId="72E39D80" w14:textId="77777777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 </w:t>
      </w:r>
      <w:r w:rsidRPr="00255DBC">
        <w:t xml:space="preserve">Mechanical Engineering                      M.Sc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33425B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D64AD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D64AD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lastRenderedPageBreak/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9569B9E" w:rsidR="005D300B" w:rsidRDefault="005D300B" w:rsidP="00D05AEE">
      <w:pPr>
        <w:numPr>
          <w:ilvl w:val="0"/>
          <w:numId w:val="4"/>
        </w:numPr>
        <w:ind w:right="0" w:hanging="360"/>
      </w:pPr>
      <w:r>
        <w:t>T</w:t>
      </w:r>
      <w:r w:rsidRPr="00DD64AD">
        <w:t>hree software copyright</w:t>
      </w:r>
    </w:p>
    <w:p w14:paraId="3F6639DE" w14:textId="4ACEFD7D" w:rsidR="00DD64AD" w:rsidRDefault="005D300B" w:rsidP="005D300B">
      <w:pPr>
        <w:numPr>
          <w:ilvl w:val="0"/>
          <w:numId w:val="4"/>
        </w:numPr>
        <w:ind w:right="0" w:hanging="360"/>
      </w:pPr>
      <w:r>
        <w:t>T</w:t>
      </w:r>
      <w:r w:rsidRPr="00DD64AD">
        <w:t>wo inventive patents</w:t>
      </w:r>
      <w:r w:rsidR="00BA3249">
        <w:t xml:space="preserve"> </w:t>
      </w:r>
    </w:p>
    <w:p w14:paraId="01DF8380" w14:textId="4BF00891" w:rsidR="00A10ACB" w:rsidRDefault="00A10ACB" w:rsidP="00A10ACB">
      <w:pPr>
        <w:numPr>
          <w:ilvl w:val="0"/>
          <w:numId w:val="4"/>
        </w:numPr>
        <w:ind w:right="0" w:hanging="360"/>
      </w:pPr>
      <w:r w:rsidRPr="00A10ACB">
        <w:t>2nd place in the 3rd Changsha University of Technology Cooking Competition</w:t>
      </w:r>
    </w:p>
    <w:p w14:paraId="0509A8B7" w14:textId="77777777" w:rsidR="001D13AE" w:rsidRDefault="001D13AE" w:rsidP="001D13AE">
      <w:pPr>
        <w:numPr>
          <w:ilvl w:val="0"/>
          <w:numId w:val="4"/>
        </w:numPr>
        <w:ind w:right="0" w:hanging="360"/>
      </w:pP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53E21E23" w14:textId="41132B46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>3</w:t>
      </w:r>
      <w:r>
        <w:t>r</w:t>
      </w:r>
      <w:r w:rsidR="00A10ACB" w:rsidRPr="00A10ACB">
        <w:t xml:space="preserve">d place </w:t>
      </w:r>
      <w:r>
        <w:t>in the</w:t>
      </w:r>
      <w:r w:rsidR="00A10ACB" w:rsidRPr="00A10ACB">
        <w:t xml:space="preserve"> 15th HUST Graduate Cup </w:t>
      </w:r>
      <w:r w:rsidR="00A10ACB">
        <w:t>Soccer</w:t>
      </w:r>
      <w:r w:rsidR="00A10ACB" w:rsidRPr="00A10ACB">
        <w:t xml:space="preserve"> League, </w:t>
      </w:r>
      <w:r w:rsidR="00A10ACB">
        <w:t>Forward</w:t>
      </w:r>
    </w:p>
    <w:p w14:paraId="149183EF" w14:textId="56FAB8A0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 xml:space="preserve">2nd place </w:t>
      </w:r>
      <w:r>
        <w:t xml:space="preserve">in </w:t>
      </w:r>
      <w:r w:rsidR="00A10ACB">
        <w:t>the 2</w:t>
      </w:r>
      <w:r w:rsidR="00A10ACB" w:rsidRPr="00A10ACB">
        <w:t xml:space="preserve">5th HUST Graduate Cup </w:t>
      </w:r>
      <w:r w:rsidR="00A10ACB">
        <w:t>Basketball</w:t>
      </w:r>
      <w:r w:rsidR="00A10ACB" w:rsidRPr="00A10ACB">
        <w:t xml:space="preserve"> League, </w:t>
      </w:r>
      <w:r w:rsidR="00A10ACB">
        <w:t>Small Forward</w:t>
      </w:r>
    </w:p>
    <w:p w14:paraId="3E060A41" w14:textId="77777777" w:rsidR="005D300B" w:rsidRDefault="005D300B" w:rsidP="005D300B">
      <w:pPr>
        <w:spacing w:after="153"/>
        <w:ind w:left="1440" w:right="0" w:hanging="360"/>
      </w:pPr>
    </w:p>
    <w:p w14:paraId="3E0D6D92" w14:textId="77777777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763BB"/>
    <w:rsid w:val="000A2296"/>
    <w:rsid w:val="000B132C"/>
    <w:rsid w:val="000D738F"/>
    <w:rsid w:val="000E0447"/>
    <w:rsid w:val="00140AC1"/>
    <w:rsid w:val="0014285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410E"/>
    <w:rsid w:val="002D5A3E"/>
    <w:rsid w:val="002D7753"/>
    <w:rsid w:val="002E3414"/>
    <w:rsid w:val="003121D1"/>
    <w:rsid w:val="0033425B"/>
    <w:rsid w:val="003635F6"/>
    <w:rsid w:val="003645A0"/>
    <w:rsid w:val="003C1A93"/>
    <w:rsid w:val="003F6082"/>
    <w:rsid w:val="0041367C"/>
    <w:rsid w:val="004231E6"/>
    <w:rsid w:val="004B4116"/>
    <w:rsid w:val="004E7B91"/>
    <w:rsid w:val="00513DFE"/>
    <w:rsid w:val="00556D0B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771"/>
    <w:rsid w:val="00CC5735"/>
    <w:rsid w:val="00D05AEE"/>
    <w:rsid w:val="00D179B1"/>
    <w:rsid w:val="00DA2F06"/>
    <w:rsid w:val="00DB236B"/>
    <w:rsid w:val="00DB3999"/>
    <w:rsid w:val="00DD565D"/>
    <w:rsid w:val="00DD64AD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856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7</cp:revision>
  <cp:lastPrinted>2022-07-24T05:48:00Z</cp:lastPrinted>
  <dcterms:created xsi:type="dcterms:W3CDTF">2022-07-18T21:06:00Z</dcterms:created>
  <dcterms:modified xsi:type="dcterms:W3CDTF">2022-07-24T06:05:00Z</dcterms:modified>
</cp:coreProperties>
</file>